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25238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9278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24151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8748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252758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22429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22429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22447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19822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26947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5422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9317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212362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22273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55809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6718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25608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227781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8888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24261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23036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27533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6750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4051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8204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арина Наталья</dc:creator>
  <dc:language>ru-RU</dc:language>
  <cp:keywords/>
  <dcterms:created xsi:type="dcterms:W3CDTF">2024-03-27T17:40:20Z</dcterms:created>
  <dcterms:modified xsi:type="dcterms:W3CDTF">2024-03-27T17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